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5"/>
        <w:gridCol w:w="7036"/>
      </w:tblGrid>
      <w:tr w:rsidR="00366F80" w14:paraId="60E065A9" w14:textId="77777777" w:rsidTr="00366F80">
        <w:tc>
          <w:tcPr>
            <w:tcW w:w="2093" w:type="dxa"/>
          </w:tcPr>
          <w:p w14:paraId="1D776434" w14:textId="73EA4CFF" w:rsidR="00366F80" w:rsidRPr="00366F80" w:rsidRDefault="00366F80" w:rsidP="00366F80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66F8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XERCISE</w:t>
            </w:r>
          </w:p>
        </w:tc>
        <w:tc>
          <w:tcPr>
            <w:tcW w:w="7244" w:type="dxa"/>
          </w:tcPr>
          <w:p w14:paraId="084BD96A" w14:textId="33D6CB38" w:rsidR="00CF3AE8" w:rsidRPr="00CF3AE8" w:rsidRDefault="00EF623E" w:rsidP="00EF623E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7. </w:t>
            </w:r>
            <w:r w:rsidRPr="00EF623E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FUZZY C-MEANS CLUSTERING</w:t>
            </w:r>
          </w:p>
        </w:tc>
      </w:tr>
      <w:tr w:rsidR="00366F80" w14:paraId="21ADF421" w14:textId="77777777" w:rsidTr="00366F80">
        <w:tc>
          <w:tcPr>
            <w:tcW w:w="2093" w:type="dxa"/>
          </w:tcPr>
          <w:p w14:paraId="1BA90067" w14:textId="60235E77" w:rsidR="00366F80" w:rsidRPr="00366F80" w:rsidRDefault="00366F80" w:rsidP="00CF3AE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366F8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DATE</w:t>
            </w:r>
          </w:p>
        </w:tc>
        <w:tc>
          <w:tcPr>
            <w:tcW w:w="7244" w:type="dxa"/>
          </w:tcPr>
          <w:p w14:paraId="3D813A7F" w14:textId="61FE5AFE" w:rsidR="00CF3AE8" w:rsidRPr="00366F80" w:rsidRDefault="00EF623E" w:rsidP="00CF3AE8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15</w:t>
            </w:r>
            <w:r w:rsidR="007A48B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.09.2024</w:t>
            </w:r>
          </w:p>
        </w:tc>
      </w:tr>
    </w:tbl>
    <w:p w14:paraId="0568C7C1" w14:textId="77777777" w:rsidR="00CF3AE8" w:rsidRDefault="00CF3AE8" w:rsidP="00CF3AE8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7A2841" w14:textId="77777777" w:rsidR="00EF623E" w:rsidRPr="00384A47" w:rsidRDefault="00EF623E" w:rsidP="00EF623E">
      <w:pPr>
        <w:spacing w:after="0"/>
        <w:ind w:right="-46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84A47">
        <w:rPr>
          <w:rFonts w:ascii="Times New Roman" w:eastAsia="Times New Roman" w:hAnsi="Times New Roman" w:cs="Times New Roman"/>
          <w:b/>
          <w:bCs/>
          <w:sz w:val="24"/>
          <w:szCs w:val="24"/>
        </w:rPr>
        <w:t>AIM:</w:t>
      </w:r>
    </w:p>
    <w:p w14:paraId="3A0BEE6F" w14:textId="77777777" w:rsidR="00EF623E" w:rsidRDefault="00EF623E" w:rsidP="00EF623E">
      <w:pPr>
        <w:jc w:val="both"/>
        <w:rPr>
          <w:rFonts w:ascii="Times New Roman" w:hAnsi="Times New Roman" w:cs="Times New Roman"/>
          <w:sz w:val="24"/>
          <w:szCs w:val="24"/>
        </w:rPr>
      </w:pPr>
      <w:r w:rsidRPr="00384A47">
        <w:rPr>
          <w:rFonts w:ascii="Times New Roman" w:hAnsi="Times New Roman" w:cs="Times New Roman"/>
          <w:sz w:val="24"/>
          <w:szCs w:val="24"/>
        </w:rPr>
        <w:t>Implement fuzzy C-means clustering algorithm to cluster the given datase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2671D81" w14:textId="6BB6ECD1" w:rsidR="00EF623E" w:rsidRPr="00EF623E" w:rsidRDefault="00EF623E" w:rsidP="00EF623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F623E">
        <w:rPr>
          <w:rFonts w:ascii="Times New Roman" w:hAnsi="Times New Roman" w:cs="Times New Roman"/>
          <w:b/>
          <w:bCs/>
          <w:sz w:val="24"/>
          <w:szCs w:val="24"/>
        </w:rPr>
        <w:t xml:space="preserve">DESCRIPTION: </w:t>
      </w:r>
    </w:p>
    <w:p w14:paraId="1E9B6FDE" w14:textId="77777777" w:rsidR="00EF623E" w:rsidRDefault="00EF623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F623E">
        <w:rPr>
          <w:rFonts w:ascii="Times New Roman" w:eastAsia="Times New Roman" w:hAnsi="Times New Roman" w:cs="Times New Roman"/>
          <w:b/>
          <w:bCs/>
          <w:sz w:val="24"/>
          <w:szCs w:val="24"/>
        </w:rPr>
        <w:t>Fuzzy Clustering</w:t>
      </w:r>
      <w:r w:rsidRPr="00EF623E">
        <w:rPr>
          <w:rFonts w:ascii="Times New Roman" w:eastAsia="Times New Roman" w:hAnsi="Times New Roman" w:cs="Times New Roman"/>
          <w:bCs/>
          <w:sz w:val="24"/>
          <w:szCs w:val="24"/>
        </w:rPr>
        <w:t> is a type of clustering algorithm in machine learning that allows a data point to belong to more than one cluster with different degrees of membership.</w:t>
      </w:r>
    </w:p>
    <w:p w14:paraId="2C297E24" w14:textId="77777777" w:rsidR="00EF623E" w:rsidRDefault="00EF623E" w:rsidP="00EF623E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</w:p>
    <w:p w14:paraId="7C11862D" w14:textId="47555A44" w:rsidR="00EF623E" w:rsidRDefault="00EF623E" w:rsidP="00EF623E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  <w:r w:rsidRPr="00EF623E"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  <w:t>Applications in several fields of Fuzzy clustering:</w:t>
      </w:r>
    </w:p>
    <w:p w14:paraId="6F86C6DE" w14:textId="01BEB89F" w:rsidR="00EF623E" w:rsidRDefault="00EF623E" w:rsidP="00EF623E">
      <w:pPr>
        <w:numPr>
          <w:ilvl w:val="0"/>
          <w:numId w:val="14"/>
        </w:numPr>
        <w:tabs>
          <w:tab w:val="num" w:pos="72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EF623E"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  <w:t xml:space="preserve">Image segmentation: </w:t>
      </w:r>
      <w:r w:rsidRPr="00EF623E">
        <w:rPr>
          <w:rFonts w:ascii="Times New Roman" w:eastAsia="Times New Roman" w:hAnsi="Times New Roman" w:cs="Times New Roman"/>
          <w:sz w:val="24"/>
          <w:szCs w:val="24"/>
          <w:lang w:val="en-IN"/>
        </w:rPr>
        <w:t>Fuzzy clustering can be used to segment images by grouping pixels with similar properties together, such as color or texture.</w:t>
      </w:r>
    </w:p>
    <w:p w14:paraId="0CD604CB" w14:textId="77777777" w:rsidR="00EF623E" w:rsidRPr="00EF623E" w:rsidRDefault="00EF623E" w:rsidP="00EF623E">
      <w:pPr>
        <w:spacing w:after="0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20881FF9" w14:textId="77777777" w:rsidR="00EF623E" w:rsidRPr="00EF623E" w:rsidRDefault="00EF623E" w:rsidP="00EF623E">
      <w:pPr>
        <w:numPr>
          <w:ilvl w:val="0"/>
          <w:numId w:val="15"/>
        </w:numPr>
        <w:tabs>
          <w:tab w:val="num" w:pos="72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  <w:r w:rsidRPr="00EF623E"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  <w:t xml:space="preserve">Pattern recognition: </w:t>
      </w:r>
      <w:r w:rsidRPr="00EF623E">
        <w:rPr>
          <w:rFonts w:ascii="Times New Roman" w:eastAsia="Times New Roman" w:hAnsi="Times New Roman" w:cs="Times New Roman"/>
          <w:sz w:val="24"/>
          <w:szCs w:val="24"/>
          <w:lang w:val="en-IN"/>
        </w:rPr>
        <w:t>Fuzzy clustering can be used to identify patterns in large datasets by grouping similar data points together.</w:t>
      </w:r>
    </w:p>
    <w:p w14:paraId="73EEC580" w14:textId="77777777" w:rsidR="00EF623E" w:rsidRPr="00EF623E" w:rsidRDefault="00EF623E" w:rsidP="00EF623E">
      <w:pPr>
        <w:spacing w:after="0"/>
        <w:ind w:left="36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</w:p>
    <w:p w14:paraId="213F4789" w14:textId="77777777" w:rsidR="00EF623E" w:rsidRPr="00EF623E" w:rsidRDefault="00EF623E" w:rsidP="00EF623E">
      <w:pPr>
        <w:numPr>
          <w:ilvl w:val="0"/>
          <w:numId w:val="16"/>
        </w:numPr>
        <w:tabs>
          <w:tab w:val="num" w:pos="72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  <w:r w:rsidRPr="00EF623E"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  <w:t>Marketing: </w:t>
      </w:r>
      <w:r w:rsidRPr="00EF623E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Fuzzy clustering can be used to segment customers based on their preferences and purchasing </w:t>
      </w:r>
      <w:proofErr w:type="spellStart"/>
      <w:r w:rsidRPr="00EF623E">
        <w:rPr>
          <w:rFonts w:ascii="Times New Roman" w:eastAsia="Times New Roman" w:hAnsi="Times New Roman" w:cs="Times New Roman"/>
          <w:sz w:val="24"/>
          <w:szCs w:val="24"/>
          <w:lang w:val="en-IN"/>
        </w:rPr>
        <w:t>behavior</w:t>
      </w:r>
      <w:proofErr w:type="spellEnd"/>
      <w:r w:rsidRPr="00EF623E">
        <w:rPr>
          <w:rFonts w:ascii="Times New Roman" w:eastAsia="Times New Roman" w:hAnsi="Times New Roman" w:cs="Times New Roman"/>
          <w:sz w:val="24"/>
          <w:szCs w:val="24"/>
          <w:lang w:val="en-IN"/>
        </w:rPr>
        <w:t>, allowing for more targeted marketing campaigns.</w:t>
      </w:r>
    </w:p>
    <w:p w14:paraId="0696028E" w14:textId="77777777" w:rsidR="00EF623E" w:rsidRPr="00EF623E" w:rsidRDefault="00EF623E" w:rsidP="00EF623E">
      <w:pPr>
        <w:spacing w:after="0"/>
        <w:ind w:left="36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</w:p>
    <w:p w14:paraId="13A80F77" w14:textId="77777777" w:rsidR="00EF623E" w:rsidRPr="00EF623E" w:rsidRDefault="00EF623E" w:rsidP="00EF623E">
      <w:pPr>
        <w:numPr>
          <w:ilvl w:val="0"/>
          <w:numId w:val="17"/>
        </w:numPr>
        <w:tabs>
          <w:tab w:val="num" w:pos="72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  <w:r w:rsidRPr="00EF623E"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  <w:t xml:space="preserve">Medical diagnosis: </w:t>
      </w:r>
      <w:r w:rsidRPr="00EF623E">
        <w:rPr>
          <w:rFonts w:ascii="Times New Roman" w:eastAsia="Times New Roman" w:hAnsi="Times New Roman" w:cs="Times New Roman"/>
          <w:sz w:val="24"/>
          <w:szCs w:val="24"/>
          <w:lang w:val="en-IN"/>
        </w:rPr>
        <w:t>Fuzzy clustering can be used to diagnose diseases by grouping patients with similar symptoms together.</w:t>
      </w:r>
    </w:p>
    <w:p w14:paraId="6D607C29" w14:textId="77777777" w:rsidR="00EF623E" w:rsidRPr="00EF623E" w:rsidRDefault="00EF623E" w:rsidP="00EF623E">
      <w:pPr>
        <w:spacing w:after="0"/>
        <w:ind w:left="36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</w:p>
    <w:p w14:paraId="316600A7" w14:textId="77777777" w:rsidR="00EF623E" w:rsidRPr="00EF623E" w:rsidRDefault="00EF623E" w:rsidP="00EF623E">
      <w:pPr>
        <w:numPr>
          <w:ilvl w:val="0"/>
          <w:numId w:val="18"/>
        </w:numPr>
        <w:tabs>
          <w:tab w:val="num" w:pos="72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  <w:r w:rsidRPr="00EF623E"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  <w:t>Environmental monitoring: </w:t>
      </w:r>
      <w:r w:rsidRPr="00EF623E">
        <w:rPr>
          <w:rFonts w:ascii="Times New Roman" w:eastAsia="Times New Roman" w:hAnsi="Times New Roman" w:cs="Times New Roman"/>
          <w:sz w:val="24"/>
          <w:szCs w:val="24"/>
          <w:lang w:val="en-IN"/>
        </w:rPr>
        <w:t>Fuzzy clustering can be used to identify areas of environmental concern by grouping together areas with similar pollution levels or other environmental indicators.</w:t>
      </w:r>
    </w:p>
    <w:p w14:paraId="65B9E151" w14:textId="77777777" w:rsidR="00EF623E" w:rsidRPr="00EF623E" w:rsidRDefault="00EF623E" w:rsidP="00EF623E">
      <w:pPr>
        <w:spacing w:after="0"/>
        <w:ind w:left="36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</w:p>
    <w:p w14:paraId="3133D7E4" w14:textId="77777777" w:rsidR="00EF623E" w:rsidRDefault="00EF623E" w:rsidP="00EF623E">
      <w:pPr>
        <w:numPr>
          <w:ilvl w:val="0"/>
          <w:numId w:val="19"/>
        </w:numPr>
        <w:tabs>
          <w:tab w:val="num" w:pos="720"/>
        </w:tabs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 w:rsidRPr="00EF623E"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  <w:t>Traffic flow analysis: </w:t>
      </w:r>
      <w:r w:rsidRPr="00EF623E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Fuzzy clustering can be used to </w:t>
      </w:r>
      <w:proofErr w:type="spellStart"/>
      <w:r w:rsidRPr="00EF623E">
        <w:rPr>
          <w:rFonts w:ascii="Times New Roman" w:eastAsia="Times New Roman" w:hAnsi="Times New Roman" w:cs="Times New Roman"/>
          <w:sz w:val="24"/>
          <w:szCs w:val="24"/>
          <w:lang w:val="en-IN"/>
        </w:rPr>
        <w:t>analyze</w:t>
      </w:r>
      <w:proofErr w:type="spellEnd"/>
      <w:r w:rsidRPr="00EF623E">
        <w:rPr>
          <w:rFonts w:ascii="Times New Roman" w:eastAsia="Times New Roman" w:hAnsi="Times New Roman" w:cs="Times New Roman"/>
          <w:sz w:val="24"/>
          <w:szCs w:val="24"/>
          <w:lang w:val="en-IN"/>
        </w:rPr>
        <w:t xml:space="preserve"> traffic flow patterns by grouping similar traffic patterns together, allowing for better traffic management and planning.</w:t>
      </w:r>
    </w:p>
    <w:p w14:paraId="24D29154" w14:textId="77777777" w:rsidR="00EF623E" w:rsidRPr="00EF623E" w:rsidRDefault="00EF623E" w:rsidP="00EF623E">
      <w:pPr>
        <w:spacing w:after="0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/>
        </w:rPr>
      </w:pPr>
    </w:p>
    <w:p w14:paraId="2CEE1BC6" w14:textId="77777777" w:rsidR="00EF623E" w:rsidRPr="00EF623E" w:rsidRDefault="00EF623E" w:rsidP="00EF623E">
      <w:pPr>
        <w:numPr>
          <w:ilvl w:val="0"/>
          <w:numId w:val="20"/>
        </w:numPr>
        <w:tabs>
          <w:tab w:val="num" w:pos="720"/>
        </w:tabs>
        <w:spacing w:after="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  <w:r w:rsidRPr="00EF623E"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  <w:t>Risk assessment: </w:t>
      </w:r>
      <w:r w:rsidRPr="00EF623E">
        <w:rPr>
          <w:rFonts w:ascii="Times New Roman" w:eastAsia="Times New Roman" w:hAnsi="Times New Roman" w:cs="Times New Roman"/>
          <w:sz w:val="24"/>
          <w:szCs w:val="24"/>
          <w:lang w:val="en-IN"/>
        </w:rPr>
        <w:t>Fuzzy clustering can be used to identify and quantify risks in various fields, such as finance, insurance, and engineering.</w:t>
      </w:r>
    </w:p>
    <w:p w14:paraId="649BFC2E" w14:textId="77777777" w:rsidR="00EF623E" w:rsidRPr="00EF623E" w:rsidRDefault="00EF623E" w:rsidP="00EF623E">
      <w:pPr>
        <w:spacing w:after="0"/>
        <w:rPr>
          <w:rFonts w:ascii="Times New Roman" w:eastAsia="Times New Roman" w:hAnsi="Times New Roman" w:cs="Times New Roman"/>
          <w:b/>
          <w:bCs/>
          <w:sz w:val="24"/>
          <w:szCs w:val="24"/>
          <w:lang w:val="en-IN"/>
        </w:rPr>
      </w:pPr>
    </w:p>
    <w:p w14:paraId="01119BEF" w14:textId="1D995696" w:rsidR="00B870ED" w:rsidRDefault="00EF623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EF623E">
        <w:rPr>
          <w:rFonts w:ascii="Times New Roman" w:eastAsia="Times New Roman" w:hAnsi="Times New Roman" w:cs="Times New Roman"/>
          <w:bCs/>
          <w:sz w:val="24"/>
          <w:szCs w:val="24"/>
        </w:rPr>
        <w:t> </w:t>
      </w:r>
    </w:p>
    <w:p w14:paraId="2C3DFDDE" w14:textId="77777777" w:rsidR="00EF623E" w:rsidRDefault="00EF623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4D4EE96" w14:textId="77777777" w:rsidR="00EF623E" w:rsidRDefault="00EF623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47485C2" w14:textId="77777777" w:rsidR="00EF623E" w:rsidRDefault="00EF623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6843602" w14:textId="3BAE6198" w:rsidR="00EF623E" w:rsidRDefault="0081796E" w:rsidP="00EF623E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ROGRAM:</w:t>
      </w:r>
    </w:p>
    <w:p w14:paraId="3A061044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CFD6518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numpy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as np</w:t>
      </w:r>
    </w:p>
    <w:p w14:paraId="101C0F7B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skfuzzy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as fuzz</w:t>
      </w:r>
    </w:p>
    <w:p w14:paraId="1F8A9948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import </w:t>
      </w: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matplotlib.pyplot</w:t>
      </w:r>
      <w:proofErr w:type="spellEnd"/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as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plt</w:t>
      </w:r>
      <w:proofErr w:type="spellEnd"/>
    </w:p>
    <w:p w14:paraId="2ECBA161" w14:textId="77777777" w:rsid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A9A688E" w14:textId="1B8DED0C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np.random</w:t>
      </w:r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.seed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0)</w:t>
      </w:r>
    </w:p>
    <w:p w14:paraId="20A9D978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data = </w:t>
      </w: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np.random</w:t>
      </w:r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.rand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100, 2)</w:t>
      </w:r>
    </w:p>
    <w:p w14:paraId="7A343789" w14:textId="77777777" w:rsid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n_clusters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= 3</w:t>
      </w:r>
    </w:p>
    <w:p w14:paraId="4BFB241E" w14:textId="77777777" w:rsid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48AB26F" w14:textId="584AE358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IN"/>
        </w:rPr>
      </w:pPr>
      <w:r w:rsidRPr="0081796E">
        <w:rPr>
          <w:rFonts w:ascii="Times New Roman" w:eastAsia="Times New Roman" w:hAnsi="Times New Roman" w:cs="Times New Roman"/>
          <w:bCs/>
          <w:i/>
          <w:iCs/>
          <w:sz w:val="24"/>
          <w:szCs w:val="24"/>
          <w:lang w:val="en-IN"/>
        </w:rPr>
        <w:t># Apply fuzzy c-means clustering</w:t>
      </w:r>
    </w:p>
    <w:p w14:paraId="11B9CCC1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cntr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, u, _, _, _, _, _ = </w:t>
      </w: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fuzz.cluster</w:t>
      </w:r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.cmeans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</w:t>
      </w:r>
    </w:p>
    <w:p w14:paraId="1FF0CFF9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data.T</w:t>
      </w:r>
      <w:proofErr w:type="spellEnd"/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n_clusters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, 2, error=0.005,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maxiter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=1000,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init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=None)</w:t>
      </w:r>
    </w:p>
    <w:p w14:paraId="3AF914C7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cluster_membership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= </w:t>
      </w: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np.argmax</w:t>
      </w:r>
      <w:proofErr w:type="spellEnd"/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u, axis=0)</w:t>
      </w:r>
    </w:p>
    <w:p w14:paraId="758B8434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print(</w:t>
      </w:r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'Cluster Centers:',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cntr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00C529E9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print(</w:t>
      </w:r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'Cluster Membership:',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cluster_membership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)</w:t>
      </w:r>
    </w:p>
    <w:p w14:paraId="15E8B23E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plt.figure</w:t>
      </w:r>
      <w:proofErr w:type="spellEnd"/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figsize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=(8, 6))</w:t>
      </w:r>
    </w:p>
    <w:p w14:paraId="1B0AC29A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D84BC4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# Scatter plot for each cluster</w:t>
      </w:r>
    </w:p>
    <w:p w14:paraId="32DF4C0F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colors = ['b', 'g', 'orange']</w:t>
      </w:r>
    </w:p>
    <w:p w14:paraId="3B75BB95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for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in range(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n_clusters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):</w:t>
      </w:r>
    </w:p>
    <w:p w14:paraId="2EAA1EB1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   </w:t>
      </w: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plt.scatter</w:t>
      </w:r>
      <w:proofErr w:type="spellEnd"/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data[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cluster_membership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==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, 0], data[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cluster_membership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==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, 1], </w:t>
      </w:r>
    </w:p>
    <w:p w14:paraId="4F6844CA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c=colors[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i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], label=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f'Cluster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{i+1}')</w:t>
      </w:r>
    </w:p>
    <w:p w14:paraId="1E5116BB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plt.scatter</w:t>
      </w:r>
      <w:proofErr w:type="spellEnd"/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cntr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[:, 0], 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cntr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[:, 1], marker='x', color='red', s=200, label='Centroids')</w:t>
      </w:r>
    </w:p>
    <w:p w14:paraId="27E1C965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BF7E9C8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i/>
          <w:iCs/>
          <w:sz w:val="24"/>
          <w:szCs w:val="24"/>
        </w:rPr>
        <w:t># Add labels and legend</w:t>
      </w:r>
    </w:p>
    <w:p w14:paraId="10D05914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plt.xlabel</w:t>
      </w:r>
      <w:proofErr w:type="spellEnd"/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'Feature 1')</w:t>
      </w:r>
    </w:p>
    <w:p w14:paraId="23F60951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plt.ylabel</w:t>
      </w:r>
      <w:proofErr w:type="spellEnd"/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'Feature 2')</w:t>
      </w:r>
    </w:p>
    <w:p w14:paraId="30D032FB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plt.title</w:t>
      </w:r>
      <w:proofErr w:type="spellEnd"/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f'Fuzzy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 C-means Clustering with {</w:t>
      </w:r>
      <w:proofErr w:type="spell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n_clusters</w:t>
      </w:r>
      <w:proofErr w:type="spell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} Clusters')</w:t>
      </w:r>
    </w:p>
    <w:p w14:paraId="3E4096C2" w14:textId="77777777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plt.legend</w:t>
      </w:r>
      <w:proofErr w:type="spellEnd"/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5840E4A3" w14:textId="475824F0" w:rsidR="0081796E" w:rsidRPr="0081796E" w:rsidRDefault="0081796E" w:rsidP="0081796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plt.show</w:t>
      </w:r>
      <w:proofErr w:type="spellEnd"/>
      <w:proofErr w:type="gramEnd"/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()</w:t>
      </w:r>
    </w:p>
    <w:p w14:paraId="67A21B08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3A7E50B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60BFE06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1AE4B54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0830CF5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6A19A59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3EE19C2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310C828" w14:textId="1C15C6C8" w:rsidR="0081796E" w:rsidRPr="0081796E" w:rsidRDefault="0081796E" w:rsidP="00EF623E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OUTPUT:</w:t>
      </w:r>
    </w:p>
    <w:p w14:paraId="2E2964EF" w14:textId="44C109CD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3CA1E566" wp14:editId="2E347062">
            <wp:extent cx="5791835" cy="5097145"/>
            <wp:effectExtent l="0" t="0" r="0" b="8255"/>
            <wp:docPr id="8079027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790279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1835" cy="509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F2C19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C876FBB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B9AE7CE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7FEE6FA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8122A79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93A9000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F790FE3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441D0E4" w14:textId="77777777" w:rsid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BBA9CDC" w14:textId="173B39DF" w:rsidR="0081796E" w:rsidRDefault="0081796E" w:rsidP="00EF623E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/>
          <w:sz w:val="24"/>
          <w:szCs w:val="24"/>
        </w:rPr>
        <w:t>RESULT:</w:t>
      </w:r>
    </w:p>
    <w:p w14:paraId="5341F90D" w14:textId="150FE299" w:rsidR="0081796E" w:rsidRPr="0081796E" w:rsidRDefault="0081796E" w:rsidP="00EF623E">
      <w:pPr>
        <w:spacing w:after="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 xml:space="preserve">The above questions are coded and solved using the fuzzy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C-</w:t>
      </w:r>
      <w:r w:rsidRPr="0081796E">
        <w:rPr>
          <w:rFonts w:ascii="Times New Roman" w:eastAsia="Times New Roman" w:hAnsi="Times New Roman" w:cs="Times New Roman"/>
          <w:bCs/>
          <w:sz w:val="24"/>
          <w:szCs w:val="24"/>
        </w:rPr>
        <w:t>means clustering algorithm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sectPr w:rsidR="0081796E" w:rsidRPr="0081796E" w:rsidSect="00412CE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701" w:right="1134" w:bottom="1418" w:left="1985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C9A499" w14:textId="77777777" w:rsidR="0057318B" w:rsidRDefault="0057318B">
      <w:pPr>
        <w:spacing w:after="0" w:line="240" w:lineRule="auto"/>
      </w:pPr>
      <w:r>
        <w:separator/>
      </w:r>
    </w:p>
  </w:endnote>
  <w:endnote w:type="continuationSeparator" w:id="0">
    <w:p w14:paraId="38B31F6D" w14:textId="77777777" w:rsidR="0057318B" w:rsidRDefault="005731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3947F9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0ABE1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5000" w:type="pct"/>
      <w:tblLook w:val="0400" w:firstRow="0" w:lastRow="0" w:firstColumn="0" w:lastColumn="0" w:noHBand="0" w:noVBand="1"/>
    </w:tblPr>
    <w:tblGrid>
      <w:gridCol w:w="7937"/>
      <w:gridCol w:w="1184"/>
    </w:tblGrid>
    <w:tr w:rsidR="008D1D64" w14:paraId="527577D2" w14:textId="77777777" w:rsidTr="00A54E01">
      <w:trPr>
        <w:trHeight w:val="325"/>
      </w:trPr>
      <w:tc>
        <w:tcPr>
          <w:tcW w:w="4351" w:type="pct"/>
          <w:tcBorders>
            <w:top w:val="single" w:sz="4" w:space="0" w:color="000000"/>
            <w:bottom w:val="single" w:sz="4" w:space="0" w:color="000000"/>
          </w:tcBorders>
        </w:tcPr>
        <w:p w14:paraId="702B9B19" w14:textId="22334062" w:rsidR="008D1D64" w:rsidRPr="00CF3AE8" w:rsidRDefault="00CF3AE8" w:rsidP="00CF3AE8">
          <w:pPr>
            <w:spacing w:after="0"/>
            <w:rPr>
              <w:rFonts w:ascii="Times New Roman" w:eastAsia="Times New Roman" w:hAnsi="Times New Roman" w:cs="Times New Roman"/>
              <w:sz w:val="24"/>
              <w:szCs w:val="24"/>
            </w:rPr>
          </w:pPr>
          <w:bookmarkStart w:id="0" w:name="_gjdgxs" w:colFirst="0" w:colLast="0"/>
          <w:bookmarkEnd w:id="0"/>
          <w:r>
            <w:rPr>
              <w:rFonts w:ascii="Times New Roman" w:hAnsi="Times New Roman" w:cs="Times New Roman"/>
              <w:color w:val="000000"/>
            </w:rPr>
            <w:t xml:space="preserve">                           </w:t>
          </w:r>
          <w:r w:rsidR="00A54E01">
            <w:rPr>
              <w:rFonts w:ascii="Times New Roman" w:hAnsi="Times New Roman" w:cs="Times New Roman"/>
              <w:color w:val="000000"/>
            </w:rPr>
            <w:t xml:space="preserve">                           </w:t>
          </w:r>
          <w:r w:rsidR="00EF623E">
            <w:rPr>
              <w:rFonts w:ascii="Times New Roman" w:hAnsi="Times New Roman" w:cs="Times New Roman"/>
              <w:color w:val="000000"/>
            </w:rPr>
            <w:t xml:space="preserve">                    </w:t>
          </w:r>
          <w:r w:rsidR="00A54E01">
            <w:rPr>
              <w:rFonts w:ascii="Times New Roman" w:hAnsi="Times New Roman" w:cs="Times New Roman"/>
              <w:color w:val="000000"/>
            </w:rPr>
            <w:t xml:space="preserve">   </w:t>
          </w:r>
          <w:r>
            <w:rPr>
              <w:rFonts w:ascii="Times New Roman" w:hAnsi="Times New Roman" w:cs="Times New Roman"/>
              <w:color w:val="000000"/>
            </w:rPr>
            <w:t xml:space="preserve">  </w:t>
          </w:r>
          <w:r w:rsidR="00DE415F" w:rsidRPr="000A0576">
            <w:rPr>
              <w:rFonts w:ascii="Times New Roman" w:hAnsi="Times New Roman" w:cs="Times New Roman"/>
              <w:color w:val="000000"/>
            </w:rPr>
            <w:t xml:space="preserve">Ex. </w:t>
          </w:r>
          <w:r w:rsidR="007348CA">
            <w:rPr>
              <w:rFonts w:ascii="Times New Roman" w:hAnsi="Times New Roman" w:cs="Times New Roman"/>
              <w:color w:val="000000"/>
            </w:rPr>
            <w:t>0</w:t>
          </w:r>
          <w:r w:rsidR="00EF623E">
            <w:rPr>
              <w:rFonts w:ascii="Times New Roman" w:hAnsi="Times New Roman" w:cs="Times New Roman"/>
              <w:color w:val="000000"/>
            </w:rPr>
            <w:t>7</w:t>
          </w:r>
          <w:r w:rsidR="00A567A1">
            <w:rPr>
              <w:rFonts w:ascii="Times New Roman" w:hAnsi="Times New Roman" w:cs="Times New Roman"/>
              <w:color w:val="000000"/>
            </w:rPr>
            <w:t xml:space="preserve"> |</w:t>
          </w:r>
          <w:r w:rsidR="00A54E01">
            <w:rPr>
              <w:rFonts w:ascii="Times New Roman" w:hAnsi="Times New Roman" w:cs="Times New Roman"/>
              <w:color w:val="000000"/>
            </w:rPr>
            <w:t xml:space="preserve">   </w:t>
          </w:r>
          <w:r w:rsidR="00A567A1">
            <w:rPr>
              <w:rFonts w:ascii="Times New Roman" w:hAnsi="Times New Roman" w:cs="Times New Roman"/>
              <w:color w:val="000000"/>
            </w:rPr>
            <w:t xml:space="preserve"> </w:t>
          </w:r>
          <w:r w:rsidR="00EF623E">
            <w:rPr>
              <w:rFonts w:ascii="Times New Roman" w:hAnsi="Times New Roman" w:cs="Times New Roman"/>
              <w:color w:val="000000"/>
            </w:rPr>
            <w:t xml:space="preserve">Fuzzy </w:t>
          </w:r>
          <w:r w:rsidR="0081796E">
            <w:rPr>
              <w:rFonts w:ascii="Times New Roman" w:hAnsi="Times New Roman" w:cs="Times New Roman"/>
              <w:color w:val="000000"/>
            </w:rPr>
            <w:t>C-</w:t>
          </w:r>
          <w:r w:rsidR="00EF623E">
            <w:rPr>
              <w:rFonts w:ascii="Times New Roman" w:hAnsi="Times New Roman" w:cs="Times New Roman"/>
              <w:color w:val="000000"/>
            </w:rPr>
            <w:t>means clustering</w:t>
          </w:r>
        </w:p>
      </w:tc>
      <w:tc>
        <w:tcPr>
          <w:tcW w:w="649" w:type="pct"/>
          <w:tcBorders>
            <w:top w:val="single" w:sz="4" w:space="0" w:color="C0504D"/>
            <w:bottom w:val="single" w:sz="4" w:space="0" w:color="C0504D"/>
          </w:tcBorders>
          <w:shd w:val="clear" w:color="auto" w:fill="943734"/>
        </w:tcPr>
        <w:p w14:paraId="53E9FC00" w14:textId="66389682" w:rsidR="008D1D64" w:rsidRPr="000A0576" w:rsidRDefault="00DE415F" w:rsidP="007348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Times New Roman" w:hAnsi="Times New Roman" w:cs="Times New Roman"/>
              <w:color w:val="B8CCE4" w:themeColor="accent1" w:themeTint="66"/>
            </w:rPr>
          </w:pP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begin"/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instrText>PAGE</w:instrTex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separate"/>
          </w:r>
          <w:r w:rsidR="00EA1935">
            <w:rPr>
              <w:rFonts w:ascii="Times New Roman" w:hAnsi="Times New Roman" w:cs="Times New Roman"/>
              <w:noProof/>
              <w:color w:val="FFFFFF" w:themeColor="background1"/>
            </w:rPr>
            <w:t>2</w: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end"/>
          </w:r>
        </w:p>
      </w:tc>
    </w:tr>
  </w:tbl>
  <w:p w14:paraId="7F829BBC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1C447D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75A12B" w14:textId="77777777" w:rsidR="0057318B" w:rsidRDefault="0057318B">
      <w:pPr>
        <w:spacing w:after="0" w:line="240" w:lineRule="auto"/>
      </w:pPr>
      <w:r>
        <w:separator/>
      </w:r>
    </w:p>
  </w:footnote>
  <w:footnote w:type="continuationSeparator" w:id="0">
    <w:p w14:paraId="5FB98C24" w14:textId="77777777" w:rsidR="0057318B" w:rsidRDefault="005731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3B6494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73976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b/>
        <w:sz w:val="28"/>
        <w:szCs w:val="28"/>
      </w:rPr>
    </w:pPr>
  </w:p>
  <w:tbl>
    <w:tblPr>
      <w:tblStyle w:val="a0"/>
      <w:tblW w:w="5000" w:type="pct"/>
      <w:tblBorders>
        <w:bottom w:val="single" w:sz="18" w:space="0" w:color="808080"/>
        <w:insideV w:val="single" w:sz="18" w:space="0" w:color="808080"/>
      </w:tblBorders>
      <w:tblLook w:val="0400" w:firstRow="0" w:lastRow="0" w:firstColumn="0" w:lastColumn="0" w:noHBand="0" w:noVBand="1"/>
    </w:tblPr>
    <w:tblGrid>
      <w:gridCol w:w="6947"/>
      <w:gridCol w:w="2174"/>
    </w:tblGrid>
    <w:tr w:rsidR="008D1D64" w:rsidRPr="000A0576" w14:paraId="660FCFB6" w14:textId="77777777" w:rsidTr="007348CA">
      <w:trPr>
        <w:trHeight w:val="288"/>
      </w:trPr>
      <w:tc>
        <w:tcPr>
          <w:tcW w:w="3808" w:type="pct"/>
        </w:tcPr>
        <w:p w14:paraId="3F84A881" w14:textId="419FCB7D" w:rsidR="008D1D64" w:rsidRPr="000A0576" w:rsidRDefault="00A567A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Times New Roman" w:eastAsia="Cambria" w:hAnsi="Times New Roman" w:cs="Times New Roman"/>
              <w:color w:val="000000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20CS20</w:t>
          </w:r>
          <w:r w:rsidR="00366F80"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 xml:space="preserve">32L – MACHINE LEARNING TECHNIQUES </w:t>
          </w:r>
        </w:p>
      </w:tc>
      <w:tc>
        <w:tcPr>
          <w:tcW w:w="1192" w:type="pct"/>
        </w:tcPr>
        <w:p w14:paraId="5F414563" w14:textId="6B5C5C26" w:rsidR="008D1D64" w:rsidRPr="000A0576" w:rsidRDefault="00CF3AE8" w:rsidP="000A05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</w:pPr>
          <w:r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URK22AI10</w:t>
          </w:r>
          <w:r w:rsidR="003A37E9"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48</w:t>
          </w:r>
        </w:p>
      </w:tc>
    </w:tr>
  </w:tbl>
  <w:p w14:paraId="07A076C7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C8618A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32ED7"/>
    <w:multiLevelType w:val="hybridMultilevel"/>
    <w:tmpl w:val="BC5A3F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F7346"/>
    <w:multiLevelType w:val="hybridMultilevel"/>
    <w:tmpl w:val="482C1FB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40E4352"/>
    <w:multiLevelType w:val="hybridMultilevel"/>
    <w:tmpl w:val="B62AFFB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7BB4C9E"/>
    <w:multiLevelType w:val="multilevel"/>
    <w:tmpl w:val="56100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1CC003D"/>
    <w:multiLevelType w:val="hybridMultilevel"/>
    <w:tmpl w:val="2DC2C76C"/>
    <w:lvl w:ilvl="0" w:tplc="40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7F6AD8"/>
    <w:multiLevelType w:val="hybridMultilevel"/>
    <w:tmpl w:val="E7727EF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A63393"/>
    <w:multiLevelType w:val="multilevel"/>
    <w:tmpl w:val="7E40C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52DD270E"/>
    <w:multiLevelType w:val="hybridMultilevel"/>
    <w:tmpl w:val="B6FA322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A095B58"/>
    <w:multiLevelType w:val="hybridMultilevel"/>
    <w:tmpl w:val="20165D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044C1C"/>
    <w:multiLevelType w:val="hybridMultilevel"/>
    <w:tmpl w:val="0D4C9FA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864864"/>
    <w:multiLevelType w:val="hybridMultilevel"/>
    <w:tmpl w:val="0FDAA40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4BE1ADD"/>
    <w:multiLevelType w:val="hybridMultilevel"/>
    <w:tmpl w:val="C166036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8D208B7"/>
    <w:multiLevelType w:val="hybridMultilevel"/>
    <w:tmpl w:val="7FBE06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1F6B65"/>
    <w:multiLevelType w:val="hybridMultilevel"/>
    <w:tmpl w:val="452E5ADC"/>
    <w:lvl w:ilvl="0" w:tplc="4009000F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48384689">
    <w:abstractNumId w:val="12"/>
  </w:num>
  <w:num w:numId="2" w16cid:durableId="1071776399">
    <w:abstractNumId w:val="0"/>
  </w:num>
  <w:num w:numId="3" w16cid:durableId="1590505277">
    <w:abstractNumId w:val="2"/>
  </w:num>
  <w:num w:numId="4" w16cid:durableId="235631415">
    <w:abstractNumId w:val="9"/>
  </w:num>
  <w:num w:numId="5" w16cid:durableId="159930772">
    <w:abstractNumId w:val="8"/>
  </w:num>
  <w:num w:numId="6" w16cid:durableId="487479046">
    <w:abstractNumId w:val="7"/>
  </w:num>
  <w:num w:numId="7" w16cid:durableId="1377656096">
    <w:abstractNumId w:val="11"/>
  </w:num>
  <w:num w:numId="8" w16cid:durableId="2050909877">
    <w:abstractNumId w:val="10"/>
  </w:num>
  <w:num w:numId="9" w16cid:durableId="1954093721">
    <w:abstractNumId w:val="4"/>
  </w:num>
  <w:num w:numId="10" w16cid:durableId="577061885">
    <w:abstractNumId w:val="5"/>
  </w:num>
  <w:num w:numId="11" w16cid:durableId="414519096">
    <w:abstractNumId w:val="1"/>
  </w:num>
  <w:num w:numId="12" w16cid:durableId="390427794">
    <w:abstractNumId w:val="3"/>
  </w:num>
  <w:num w:numId="13" w16cid:durableId="276304303">
    <w:abstractNumId w:val="13"/>
  </w:num>
  <w:num w:numId="14" w16cid:durableId="31880750">
    <w:abstractNumId w:val="6"/>
    <w:lvlOverride w:ilvl="0">
      <w:startOverride w:val="1"/>
    </w:lvlOverride>
  </w:num>
  <w:num w:numId="15" w16cid:durableId="1829247643">
    <w:abstractNumId w:val="6"/>
    <w:lvlOverride w:ilvl="0">
      <w:startOverride w:val="2"/>
    </w:lvlOverride>
  </w:num>
  <w:num w:numId="16" w16cid:durableId="1546797764">
    <w:abstractNumId w:val="6"/>
    <w:lvlOverride w:ilvl="0">
      <w:startOverride w:val="3"/>
    </w:lvlOverride>
  </w:num>
  <w:num w:numId="17" w16cid:durableId="1347171993">
    <w:abstractNumId w:val="6"/>
    <w:lvlOverride w:ilvl="0">
      <w:startOverride w:val="4"/>
    </w:lvlOverride>
  </w:num>
  <w:num w:numId="18" w16cid:durableId="998075854">
    <w:abstractNumId w:val="6"/>
    <w:lvlOverride w:ilvl="0">
      <w:startOverride w:val="5"/>
    </w:lvlOverride>
  </w:num>
  <w:num w:numId="19" w16cid:durableId="1886678922">
    <w:abstractNumId w:val="6"/>
    <w:lvlOverride w:ilvl="0">
      <w:startOverride w:val="6"/>
    </w:lvlOverride>
  </w:num>
  <w:num w:numId="20" w16cid:durableId="998312233">
    <w:abstractNumId w:val="6"/>
    <w:lvlOverride w:ilvl="0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4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IN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yNLUwNrU0MjM3MjVT0lEKTi0uzszPAykwqgUAu5YWJiwAAAA="/>
  </w:docVars>
  <w:rsids>
    <w:rsidRoot w:val="008D1D64"/>
    <w:rsid w:val="000804B3"/>
    <w:rsid w:val="000A0576"/>
    <w:rsid w:val="000F74CE"/>
    <w:rsid w:val="0012088D"/>
    <w:rsid w:val="00272C87"/>
    <w:rsid w:val="002B745E"/>
    <w:rsid w:val="00362951"/>
    <w:rsid w:val="00366F80"/>
    <w:rsid w:val="003A1ABC"/>
    <w:rsid w:val="003A37E9"/>
    <w:rsid w:val="00412CEB"/>
    <w:rsid w:val="00494F63"/>
    <w:rsid w:val="004A7C7C"/>
    <w:rsid w:val="005536CA"/>
    <w:rsid w:val="0057318B"/>
    <w:rsid w:val="00580414"/>
    <w:rsid w:val="00590BE6"/>
    <w:rsid w:val="005D205D"/>
    <w:rsid w:val="00656D4F"/>
    <w:rsid w:val="006722F5"/>
    <w:rsid w:val="007348CA"/>
    <w:rsid w:val="007A48B0"/>
    <w:rsid w:val="007B7E2D"/>
    <w:rsid w:val="00802E02"/>
    <w:rsid w:val="0081796E"/>
    <w:rsid w:val="00835AE1"/>
    <w:rsid w:val="00865CC3"/>
    <w:rsid w:val="0087570A"/>
    <w:rsid w:val="008D1D64"/>
    <w:rsid w:val="00982EFA"/>
    <w:rsid w:val="009A26A5"/>
    <w:rsid w:val="00A54E01"/>
    <w:rsid w:val="00A567A1"/>
    <w:rsid w:val="00A91FB8"/>
    <w:rsid w:val="00B570A8"/>
    <w:rsid w:val="00B86A4C"/>
    <w:rsid w:val="00B870ED"/>
    <w:rsid w:val="00BC79B2"/>
    <w:rsid w:val="00BE4982"/>
    <w:rsid w:val="00C1145D"/>
    <w:rsid w:val="00C1613A"/>
    <w:rsid w:val="00C34C76"/>
    <w:rsid w:val="00C55BE5"/>
    <w:rsid w:val="00CF3AE8"/>
    <w:rsid w:val="00D06D4A"/>
    <w:rsid w:val="00D43879"/>
    <w:rsid w:val="00DE415F"/>
    <w:rsid w:val="00E52CD7"/>
    <w:rsid w:val="00E84A5E"/>
    <w:rsid w:val="00E94323"/>
    <w:rsid w:val="00EA1935"/>
    <w:rsid w:val="00EF6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8A28E8"/>
  <w15:docId w15:val="{39B97E58-0EE7-4829-9DD4-AE67D1DA4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366F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66F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8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46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8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6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6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68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01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8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8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8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4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7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3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9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85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5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1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8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02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3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1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38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32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4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5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2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9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19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7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3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4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4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77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1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1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79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55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0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7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4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8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77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4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11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5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1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1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B04588-671C-446C-B67C-2C96B6F89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tus</dc:creator>
  <cp:lastModifiedBy>keba Daniel</cp:lastModifiedBy>
  <cp:revision>3</cp:revision>
  <cp:lastPrinted>2024-11-08T10:59:00Z</cp:lastPrinted>
  <dcterms:created xsi:type="dcterms:W3CDTF">2024-10-16T16:19:00Z</dcterms:created>
  <dcterms:modified xsi:type="dcterms:W3CDTF">2024-11-08T10:59:00Z</dcterms:modified>
</cp:coreProperties>
</file>